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Default="00191996" w:rsidP="008C2F03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SF 2113 Lab</w:t>
      </w:r>
      <w:r w:rsidR="007F02DD">
        <w:rPr>
          <w:b/>
          <w:bCs/>
          <w:sz w:val="40"/>
          <w:szCs w:val="40"/>
        </w:rPr>
        <w:t xml:space="preserve"> </w:t>
      </w:r>
      <w:r w:rsidR="00EE7D4D">
        <w:rPr>
          <w:b/>
          <w:bCs/>
          <w:sz w:val="40"/>
          <w:szCs w:val="40"/>
        </w:rPr>
        <w:t>Recourse Discovery</w:t>
      </w:r>
    </w:p>
    <w:p w:rsidR="003A625F" w:rsidRDefault="003A625F" w:rsidP="003A625F">
      <w:pPr>
        <w:rPr>
          <w:bCs/>
          <w:color w:val="FF0000"/>
          <w:sz w:val="24"/>
          <w:szCs w:val="24"/>
        </w:rPr>
      </w:pPr>
      <w:r w:rsidRPr="003A625F">
        <w:rPr>
          <w:bCs/>
          <w:color w:val="FF0000"/>
          <w:sz w:val="24"/>
          <w:szCs w:val="24"/>
        </w:rPr>
        <w:t>Note: If you have not installed MAMP. Install and configured it as described in the MAMP installation activity.</w:t>
      </w:r>
    </w:p>
    <w:p w:rsidR="003A625F" w:rsidRPr="003A625F" w:rsidRDefault="003A625F" w:rsidP="003A625F">
      <w:pPr>
        <w:rPr>
          <w:bCs/>
          <w:color w:val="FF0000"/>
          <w:sz w:val="24"/>
          <w:szCs w:val="24"/>
        </w:rPr>
      </w:pPr>
    </w:p>
    <w:p w:rsidR="007F02DD" w:rsidRDefault="003A625F" w:rsidP="003A625F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Download, unzip and copy the folder </w:t>
      </w:r>
      <w:proofErr w:type="spellStart"/>
      <w:r w:rsidR="00EC1F95">
        <w:rPr>
          <w:bCs/>
          <w:sz w:val="24"/>
          <w:szCs w:val="24"/>
        </w:rPr>
        <w:t>Lab_RD</w:t>
      </w:r>
      <w:proofErr w:type="spellEnd"/>
      <w:r w:rsidR="00EC1F95">
        <w:rPr>
          <w:bCs/>
          <w:sz w:val="24"/>
          <w:szCs w:val="24"/>
        </w:rPr>
        <w:t xml:space="preserve"> from </w:t>
      </w:r>
      <w:proofErr w:type="spellStart"/>
      <w:r w:rsidR="00EC1F95">
        <w:rPr>
          <w:bCs/>
          <w:sz w:val="24"/>
          <w:szCs w:val="24"/>
        </w:rPr>
        <w:t>BBlearn</w:t>
      </w:r>
      <w:proofErr w:type="spellEnd"/>
      <w:r w:rsidR="00EC1F95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and past it in </w:t>
      </w:r>
      <w:r w:rsidRPr="003A625F">
        <w:rPr>
          <w:bCs/>
          <w:sz w:val="24"/>
          <w:szCs w:val="24"/>
        </w:rPr>
        <w:t>C:\MAMP\htdocs</w:t>
      </w:r>
      <w:r>
        <w:rPr>
          <w:bCs/>
          <w:sz w:val="24"/>
          <w:szCs w:val="24"/>
        </w:rPr>
        <w:t xml:space="preserve"> folder:</w:t>
      </w:r>
    </w:p>
    <w:p w:rsidR="003A625F" w:rsidRDefault="003A625F" w:rsidP="003A625F">
      <w:pPr>
        <w:pStyle w:val="ListParagraph"/>
        <w:rPr>
          <w:bCs/>
          <w:sz w:val="24"/>
          <w:szCs w:val="24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7F02DD" w:rsidTr="007F02DD">
        <w:tc>
          <w:tcPr>
            <w:tcW w:w="8550" w:type="dxa"/>
          </w:tcPr>
          <w:p w:rsidR="007F02DD" w:rsidRDefault="007F02DD" w:rsidP="007032A4">
            <w:pPr>
              <w:pStyle w:val="ListParagraph"/>
              <w:ind w:left="0"/>
            </w:pPr>
          </w:p>
          <w:p w:rsidR="003A625F" w:rsidRDefault="00EC1F95" w:rsidP="007032A4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5A454B60" wp14:editId="3656D872">
                  <wp:extent cx="5057336" cy="1268116"/>
                  <wp:effectExtent l="0" t="0" r="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2018" cy="1271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3A625F" w:rsidRDefault="003A625F" w:rsidP="007032A4">
            <w:pPr>
              <w:pStyle w:val="ListParagraph"/>
              <w:ind w:left="0"/>
            </w:pPr>
          </w:p>
        </w:tc>
      </w:tr>
    </w:tbl>
    <w:p w:rsidR="00726D88" w:rsidRDefault="00726D88" w:rsidP="00726D88">
      <w:pPr>
        <w:pStyle w:val="ListParagraph"/>
        <w:ind w:left="1440"/>
      </w:pPr>
    </w:p>
    <w:p w:rsidR="004552C4" w:rsidRPr="000951D0" w:rsidRDefault="000951D0" w:rsidP="000951D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Cs/>
          <w:sz w:val="24"/>
          <w:szCs w:val="24"/>
        </w:rPr>
        <w:t>Copy past the following URL in the browser to confirm the MAMP configuration.</w:t>
      </w:r>
      <w:r>
        <w:t xml:space="preserve"> </w:t>
      </w:r>
      <w:hyperlink r:id="rId8" w:history="1">
        <w:r w:rsidRPr="002E5044">
          <w:rPr>
            <w:rStyle w:val="Hyperlink"/>
          </w:rPr>
          <w:t>http://localhost:8123/Lab_RD/page1.html</w:t>
        </w:r>
      </w:hyperlink>
    </w:p>
    <w:p w:rsidR="000951D0" w:rsidRDefault="000951D0" w:rsidP="000951D0">
      <w:pPr>
        <w:pStyle w:val="ListParagraph"/>
      </w:pPr>
    </w:p>
    <w:p w:rsidR="000951D0" w:rsidRPr="000951D0" w:rsidRDefault="000951D0" w:rsidP="000951D0">
      <w:pPr>
        <w:ind w:left="720"/>
        <w:rPr>
          <w:bCs/>
          <w:color w:val="FF0000"/>
          <w:sz w:val="24"/>
          <w:szCs w:val="24"/>
        </w:rPr>
      </w:pPr>
      <w:r w:rsidRPr="000951D0">
        <w:rPr>
          <w:bCs/>
          <w:color w:val="FF0000"/>
          <w:sz w:val="24"/>
          <w:szCs w:val="24"/>
        </w:rPr>
        <w:t>Note: If you have used a different port number, above URL will not work. Replace the 8123 port number with the number you used.</w:t>
      </w:r>
    </w:p>
    <w:p w:rsidR="004552C4" w:rsidRDefault="004552C4" w:rsidP="004552C4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18"/>
      </w:tblGrid>
      <w:tr w:rsidR="004552C4" w:rsidTr="00CB4E2B">
        <w:tc>
          <w:tcPr>
            <w:tcW w:w="8550" w:type="dxa"/>
          </w:tcPr>
          <w:p w:rsidR="004552C4" w:rsidRDefault="000951D0" w:rsidP="000951D0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2A96DDD5" wp14:editId="65A64071">
                  <wp:extent cx="5335671" cy="124499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1893" cy="1248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552C4" w:rsidRDefault="004552C4" w:rsidP="004552C4">
      <w:pPr>
        <w:pStyle w:val="ListParagraph"/>
        <w:ind w:left="1440"/>
      </w:pPr>
    </w:p>
    <w:p w:rsidR="007032A4" w:rsidRPr="007F02DD" w:rsidRDefault="00E76A6A" w:rsidP="007032A4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rite python code in the </w:t>
      </w:r>
      <w:proofErr w:type="spellStart"/>
      <w:r>
        <w:rPr>
          <w:bCs/>
          <w:sz w:val="24"/>
          <w:szCs w:val="24"/>
        </w:rPr>
        <w:t>Juypter</w:t>
      </w:r>
      <w:proofErr w:type="spellEnd"/>
      <w:r>
        <w:rPr>
          <w:bCs/>
          <w:sz w:val="24"/>
          <w:szCs w:val="24"/>
        </w:rPr>
        <w:t xml:space="preserve"> notebook and send a get request to the webpage and display the contents and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>.</w:t>
      </w:r>
    </w:p>
    <w:p w:rsidR="007032A4" w:rsidRDefault="00E76A6A" w:rsidP="007032A4">
      <w:pPr>
        <w:pStyle w:val="ListParagraph"/>
        <w:ind w:left="900"/>
      </w:pPr>
      <w:hyperlink r:id="rId10" w:history="1">
        <w:r w:rsidRPr="002E5044">
          <w:rPr>
            <w:rStyle w:val="Hyperlink"/>
          </w:rPr>
          <w:t>http://localhost:8123/Lab_RD/page1.html</w:t>
        </w:r>
      </w:hyperlink>
    </w:p>
    <w:p w:rsidR="00E76A6A" w:rsidRDefault="00E76A6A" w:rsidP="007032A4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7032A4" w:rsidTr="00CB4E2B">
        <w:tc>
          <w:tcPr>
            <w:tcW w:w="8550" w:type="dxa"/>
          </w:tcPr>
          <w:p w:rsidR="00777395" w:rsidRDefault="00777395" w:rsidP="00777395">
            <w:pPr>
              <w:pStyle w:val="ListParagraph"/>
            </w:pPr>
            <w:r>
              <w:t>import requests</w:t>
            </w:r>
          </w:p>
          <w:p w:rsidR="00777395" w:rsidRDefault="00777395" w:rsidP="00777395">
            <w:pPr>
              <w:pStyle w:val="ListParagraph"/>
            </w:pPr>
            <w:proofErr w:type="spellStart"/>
            <w:r>
              <w:t>url</w:t>
            </w:r>
            <w:proofErr w:type="spellEnd"/>
            <w:r>
              <w:t xml:space="preserve"> = "http://localhost:8123/</w:t>
            </w:r>
            <w:proofErr w:type="spellStart"/>
            <w:r>
              <w:t>Lab_RD</w:t>
            </w:r>
            <w:proofErr w:type="spellEnd"/>
            <w:r>
              <w:t>/page1.html"</w:t>
            </w:r>
          </w:p>
          <w:p w:rsidR="00777395" w:rsidRDefault="00777395" w:rsidP="00777395">
            <w:pPr>
              <w:pStyle w:val="ListParagraph"/>
            </w:pPr>
            <w:r>
              <w:t xml:space="preserve">r = </w:t>
            </w:r>
            <w:proofErr w:type="spellStart"/>
            <w:r>
              <w:t>requests.get</w:t>
            </w:r>
            <w:proofErr w:type="spellEnd"/>
            <w:r>
              <w:t>(</w:t>
            </w:r>
            <w:proofErr w:type="spellStart"/>
            <w:r>
              <w:t>url</w:t>
            </w:r>
            <w:proofErr w:type="spellEnd"/>
            <w:r>
              <w:t>)</w:t>
            </w:r>
          </w:p>
          <w:p w:rsidR="00777395" w:rsidRDefault="00777395" w:rsidP="00777395">
            <w:pPr>
              <w:pStyle w:val="ListParagraph"/>
            </w:pPr>
            <w:r>
              <w:t>print(</w:t>
            </w:r>
            <w:proofErr w:type="spellStart"/>
            <w:r>
              <w:t>url</w:t>
            </w:r>
            <w:proofErr w:type="spellEnd"/>
            <w:r>
              <w:t xml:space="preserve">, </w:t>
            </w:r>
            <w:proofErr w:type="spellStart"/>
            <w:r>
              <w:t>r.status_code</w:t>
            </w:r>
            <w:proofErr w:type="spellEnd"/>
            <w:r>
              <w:t>)</w:t>
            </w:r>
          </w:p>
          <w:p w:rsidR="007032A4" w:rsidRDefault="00777395" w:rsidP="00777395">
            <w:pPr>
              <w:pStyle w:val="ListParagraph"/>
              <w:ind w:left="0"/>
            </w:pPr>
            <w:r>
              <w:t>print(</w:t>
            </w:r>
            <w:proofErr w:type="spellStart"/>
            <w:r>
              <w:t>r.text</w:t>
            </w:r>
            <w:proofErr w:type="spellEnd"/>
            <w:r>
              <w:t>)</w:t>
            </w:r>
          </w:p>
        </w:tc>
      </w:tr>
    </w:tbl>
    <w:p w:rsidR="007032A4" w:rsidRDefault="007032A4" w:rsidP="007032A4">
      <w:pPr>
        <w:pStyle w:val="ListParagraph"/>
        <w:ind w:left="1440"/>
      </w:pPr>
    </w:p>
    <w:p w:rsidR="007032A4" w:rsidRDefault="007032A4" w:rsidP="007032A4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7032A4" w:rsidTr="005A18C4">
        <w:trPr>
          <w:trHeight w:val="1952"/>
        </w:trPr>
        <w:tc>
          <w:tcPr>
            <w:tcW w:w="8550" w:type="dxa"/>
          </w:tcPr>
          <w:p w:rsidR="007032A4" w:rsidRDefault="007032A4" w:rsidP="00CB4E2B">
            <w:pPr>
              <w:pStyle w:val="ListParagraph"/>
              <w:ind w:left="0"/>
            </w:pPr>
          </w:p>
        </w:tc>
      </w:tr>
    </w:tbl>
    <w:p w:rsidR="007032A4" w:rsidRDefault="007032A4" w:rsidP="007032A4">
      <w:pPr>
        <w:pStyle w:val="ListParagraph"/>
        <w:ind w:left="1440"/>
      </w:pPr>
    </w:p>
    <w:p w:rsidR="00777395" w:rsidRDefault="00777395" w:rsidP="00777395">
      <w:pPr>
        <w:pStyle w:val="ListParagraph"/>
        <w:rPr>
          <w:bCs/>
          <w:sz w:val="24"/>
          <w:szCs w:val="24"/>
        </w:rPr>
      </w:pPr>
    </w:p>
    <w:p w:rsidR="00777395" w:rsidRPr="007F02DD" w:rsidRDefault="00777395" w:rsidP="00777395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rite python code in the </w:t>
      </w:r>
      <w:proofErr w:type="spellStart"/>
      <w:r>
        <w:rPr>
          <w:bCs/>
          <w:sz w:val="24"/>
          <w:szCs w:val="24"/>
        </w:rPr>
        <w:t>Juypter</w:t>
      </w:r>
      <w:proofErr w:type="spellEnd"/>
      <w:r>
        <w:rPr>
          <w:bCs/>
          <w:sz w:val="24"/>
          <w:szCs w:val="24"/>
        </w:rPr>
        <w:t xml:space="preserve"> notebook and send a get request to the webpage and display </w:t>
      </w:r>
      <w:r w:rsidR="00E5191F">
        <w:rPr>
          <w:bCs/>
          <w:sz w:val="24"/>
          <w:szCs w:val="24"/>
        </w:rPr>
        <w:t xml:space="preserve">only </w:t>
      </w:r>
      <w:r>
        <w:rPr>
          <w:bCs/>
          <w:sz w:val="24"/>
          <w:szCs w:val="24"/>
        </w:rPr>
        <w:t xml:space="preserve">the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>.</w:t>
      </w:r>
    </w:p>
    <w:p w:rsidR="00777395" w:rsidRDefault="00777395" w:rsidP="00777395">
      <w:pPr>
        <w:pStyle w:val="ListParagraph"/>
        <w:ind w:left="900"/>
      </w:pPr>
      <w:hyperlink r:id="rId11" w:history="1">
        <w:r w:rsidRPr="002E5044">
          <w:rPr>
            <w:rStyle w:val="Hyperlink"/>
          </w:rPr>
          <w:t>http://localhost:8123/Lab_RD/page3.html</w:t>
        </w:r>
      </w:hyperlink>
    </w:p>
    <w:p w:rsidR="00777395" w:rsidRDefault="00777395" w:rsidP="00777395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777395" w:rsidTr="00790E11">
        <w:tc>
          <w:tcPr>
            <w:tcW w:w="8550" w:type="dxa"/>
          </w:tcPr>
          <w:p w:rsidR="00B005EB" w:rsidRDefault="00B005EB" w:rsidP="00B005EB">
            <w:pPr>
              <w:pStyle w:val="ListParagraph"/>
            </w:pPr>
            <w:r>
              <w:t>import requests</w:t>
            </w:r>
          </w:p>
          <w:p w:rsidR="00B005EB" w:rsidRDefault="00B005EB" w:rsidP="00B005EB">
            <w:pPr>
              <w:pStyle w:val="ListParagraph"/>
            </w:pPr>
            <w:proofErr w:type="spellStart"/>
            <w:r>
              <w:t>url</w:t>
            </w:r>
            <w:proofErr w:type="spellEnd"/>
            <w:r>
              <w:t xml:space="preserve"> = "http://localhost:8123/</w:t>
            </w:r>
            <w:proofErr w:type="spellStart"/>
            <w:r>
              <w:t>Lab_RD</w:t>
            </w:r>
            <w:proofErr w:type="spellEnd"/>
            <w:r>
              <w:t>/page3.html"</w:t>
            </w:r>
          </w:p>
          <w:p w:rsidR="00B005EB" w:rsidRDefault="00B005EB" w:rsidP="00B005EB">
            <w:pPr>
              <w:pStyle w:val="ListParagraph"/>
            </w:pPr>
            <w:r>
              <w:t xml:space="preserve">r = </w:t>
            </w:r>
            <w:proofErr w:type="spellStart"/>
            <w:r>
              <w:t>requests.get</w:t>
            </w:r>
            <w:proofErr w:type="spellEnd"/>
            <w:r>
              <w:t>(</w:t>
            </w:r>
            <w:proofErr w:type="spellStart"/>
            <w:r>
              <w:t>url</w:t>
            </w:r>
            <w:proofErr w:type="spellEnd"/>
            <w:r>
              <w:t>)</w:t>
            </w:r>
          </w:p>
          <w:p w:rsidR="00777395" w:rsidRDefault="00B005EB" w:rsidP="00B005EB">
            <w:pPr>
              <w:pStyle w:val="ListParagraph"/>
              <w:ind w:left="0"/>
            </w:pPr>
            <w:r>
              <w:t>print(</w:t>
            </w:r>
            <w:proofErr w:type="spellStart"/>
            <w:r>
              <w:t>url</w:t>
            </w:r>
            <w:proofErr w:type="spellEnd"/>
            <w:r>
              <w:t xml:space="preserve">, </w:t>
            </w:r>
            <w:proofErr w:type="spellStart"/>
            <w:r>
              <w:t>r.status_code</w:t>
            </w:r>
            <w:proofErr w:type="spellEnd"/>
            <w:r>
              <w:t>)</w:t>
            </w:r>
          </w:p>
        </w:tc>
      </w:tr>
    </w:tbl>
    <w:p w:rsidR="00777395" w:rsidRDefault="00777395" w:rsidP="00777395">
      <w:pPr>
        <w:pStyle w:val="ListParagraph"/>
        <w:ind w:left="1440"/>
      </w:pPr>
    </w:p>
    <w:p w:rsidR="00777395" w:rsidRDefault="00777395" w:rsidP="00777395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777395" w:rsidTr="00790E11">
        <w:trPr>
          <w:trHeight w:val="1952"/>
        </w:trPr>
        <w:tc>
          <w:tcPr>
            <w:tcW w:w="8550" w:type="dxa"/>
          </w:tcPr>
          <w:p w:rsidR="00777395" w:rsidRDefault="00FC49C3" w:rsidP="00790E11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t>Paste screenshot of the code and output</w:t>
            </w:r>
          </w:p>
        </w:tc>
      </w:tr>
    </w:tbl>
    <w:p w:rsidR="00716B69" w:rsidRDefault="00716B69" w:rsidP="00777395">
      <w:pPr>
        <w:pStyle w:val="ListParagraph"/>
        <w:rPr>
          <w:bCs/>
          <w:sz w:val="24"/>
          <w:szCs w:val="24"/>
        </w:rPr>
      </w:pPr>
    </w:p>
    <w:p w:rsidR="00716B69" w:rsidRDefault="00716B69" w:rsidP="00777395">
      <w:pPr>
        <w:pStyle w:val="ListParagraph"/>
        <w:rPr>
          <w:bCs/>
          <w:sz w:val="24"/>
          <w:szCs w:val="24"/>
        </w:rPr>
      </w:pPr>
      <w:r>
        <w:rPr>
          <w:bCs/>
          <w:sz w:val="24"/>
          <w:szCs w:val="24"/>
        </w:rPr>
        <w:t>Answer the following questions:</w:t>
      </w:r>
    </w:p>
    <w:p w:rsidR="00716B69" w:rsidRDefault="00716B69" w:rsidP="00777395">
      <w:pPr>
        <w:pStyle w:val="ListParagraph"/>
        <w:rPr>
          <w:bCs/>
          <w:sz w:val="24"/>
          <w:szCs w:val="24"/>
        </w:rPr>
      </w:pPr>
    </w:p>
    <w:p w:rsidR="00B005EB" w:rsidRDefault="00B005EB" w:rsidP="00716B69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hat is the difference in the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 xml:space="preserve"> of pag1 and pag3?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16B69" w:rsidTr="00716B69">
        <w:tc>
          <w:tcPr>
            <w:tcW w:w="9350" w:type="dxa"/>
          </w:tcPr>
          <w:p w:rsidR="00716B69" w:rsidRDefault="00716B69" w:rsidP="00716B69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716B69" w:rsidRDefault="00716B69" w:rsidP="00716B69">
      <w:pPr>
        <w:pStyle w:val="ListParagraph"/>
        <w:ind w:left="1440"/>
        <w:rPr>
          <w:bCs/>
          <w:sz w:val="24"/>
          <w:szCs w:val="24"/>
        </w:rPr>
      </w:pPr>
    </w:p>
    <w:p w:rsidR="00B005EB" w:rsidRDefault="00B005EB" w:rsidP="00716B69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hat does it mean to receive </w:t>
      </w:r>
      <w:proofErr w:type="gramStart"/>
      <w:r>
        <w:rPr>
          <w:bCs/>
          <w:sz w:val="24"/>
          <w:szCs w:val="24"/>
        </w:rPr>
        <w:t xml:space="preserve">a  </w:t>
      </w:r>
      <w:proofErr w:type="spellStart"/>
      <w:r>
        <w:rPr>
          <w:bCs/>
          <w:sz w:val="24"/>
          <w:szCs w:val="24"/>
        </w:rPr>
        <w:t>status</w:t>
      </w:r>
      <w:proofErr w:type="gramEnd"/>
      <w:r>
        <w:rPr>
          <w:bCs/>
          <w:sz w:val="24"/>
          <w:szCs w:val="24"/>
        </w:rPr>
        <w:t>_code</w:t>
      </w:r>
      <w:proofErr w:type="spellEnd"/>
      <w:r>
        <w:rPr>
          <w:bCs/>
          <w:sz w:val="24"/>
          <w:szCs w:val="24"/>
        </w:rPr>
        <w:t xml:space="preserve"> of 200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16B69" w:rsidTr="00716B69">
        <w:tc>
          <w:tcPr>
            <w:tcW w:w="9350" w:type="dxa"/>
          </w:tcPr>
          <w:p w:rsidR="00716B69" w:rsidRDefault="00716B69" w:rsidP="00716B69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716B69" w:rsidRDefault="00716B69" w:rsidP="00716B69">
      <w:pPr>
        <w:pStyle w:val="ListParagraph"/>
        <w:ind w:left="1440"/>
        <w:rPr>
          <w:bCs/>
          <w:sz w:val="24"/>
          <w:szCs w:val="24"/>
        </w:rPr>
      </w:pPr>
    </w:p>
    <w:p w:rsidR="00B005EB" w:rsidRDefault="00B005EB" w:rsidP="00716B69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hat does it mean to receive </w:t>
      </w:r>
      <w:proofErr w:type="gramStart"/>
      <w:r>
        <w:rPr>
          <w:bCs/>
          <w:sz w:val="24"/>
          <w:szCs w:val="24"/>
        </w:rPr>
        <w:t xml:space="preserve">a  </w:t>
      </w:r>
      <w:proofErr w:type="spellStart"/>
      <w:r>
        <w:rPr>
          <w:bCs/>
          <w:sz w:val="24"/>
          <w:szCs w:val="24"/>
        </w:rPr>
        <w:t>status</w:t>
      </w:r>
      <w:proofErr w:type="gramEnd"/>
      <w:r>
        <w:rPr>
          <w:bCs/>
          <w:sz w:val="24"/>
          <w:szCs w:val="24"/>
        </w:rPr>
        <w:t>_code</w:t>
      </w:r>
      <w:proofErr w:type="spellEnd"/>
      <w:r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of 404</w:t>
      </w:r>
      <w:r>
        <w:rPr>
          <w:bCs/>
          <w:sz w:val="24"/>
          <w:szCs w:val="24"/>
        </w:rPr>
        <w:t>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16B69" w:rsidTr="00716B69">
        <w:tc>
          <w:tcPr>
            <w:tcW w:w="9350" w:type="dxa"/>
          </w:tcPr>
          <w:p w:rsidR="00716B69" w:rsidRDefault="00716B69" w:rsidP="00716B69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716B69" w:rsidRDefault="00716B69" w:rsidP="00716B69">
      <w:pPr>
        <w:pStyle w:val="ListParagraph"/>
        <w:ind w:left="1440"/>
        <w:rPr>
          <w:bCs/>
          <w:sz w:val="24"/>
          <w:szCs w:val="24"/>
        </w:rPr>
      </w:pPr>
    </w:p>
    <w:p w:rsidR="00B005EB" w:rsidRDefault="00B005EB" w:rsidP="00716B69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Whay</w:t>
      </w:r>
      <w:proofErr w:type="spellEnd"/>
      <w:r>
        <w:rPr>
          <w:bCs/>
          <w:sz w:val="24"/>
          <w:szCs w:val="24"/>
        </w:rPr>
        <w:t xml:space="preserve"> are the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 xml:space="preserve"> different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716B69" w:rsidTr="00716B69">
        <w:tc>
          <w:tcPr>
            <w:tcW w:w="9350" w:type="dxa"/>
          </w:tcPr>
          <w:p w:rsidR="00716B69" w:rsidRDefault="00716B69" w:rsidP="00716B69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716B69" w:rsidRDefault="00716B69" w:rsidP="00716B69">
      <w:pPr>
        <w:pStyle w:val="ListParagraph"/>
        <w:ind w:left="1440"/>
        <w:rPr>
          <w:bCs/>
          <w:sz w:val="24"/>
          <w:szCs w:val="24"/>
        </w:rPr>
      </w:pPr>
    </w:p>
    <w:p w:rsidR="00B005EB" w:rsidRDefault="00B005EB" w:rsidP="00777395">
      <w:pPr>
        <w:pStyle w:val="ListParagraph"/>
        <w:rPr>
          <w:bCs/>
          <w:sz w:val="24"/>
          <w:szCs w:val="24"/>
        </w:rPr>
      </w:pPr>
    </w:p>
    <w:p w:rsidR="00ED5D55" w:rsidRPr="007F02DD" w:rsidRDefault="00ED5D55" w:rsidP="00ED5D55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Write python code in the </w:t>
      </w:r>
      <w:proofErr w:type="spellStart"/>
      <w:r>
        <w:rPr>
          <w:bCs/>
          <w:sz w:val="24"/>
          <w:szCs w:val="24"/>
        </w:rPr>
        <w:t>Juypter</w:t>
      </w:r>
      <w:proofErr w:type="spellEnd"/>
      <w:r>
        <w:rPr>
          <w:bCs/>
          <w:sz w:val="24"/>
          <w:szCs w:val="24"/>
        </w:rPr>
        <w:t xml:space="preserve"> notebook </w:t>
      </w:r>
      <w:r>
        <w:rPr>
          <w:bCs/>
          <w:sz w:val="24"/>
          <w:szCs w:val="24"/>
        </w:rPr>
        <w:t xml:space="preserve">that store the following </w:t>
      </w:r>
      <w:proofErr w:type="spellStart"/>
      <w:r>
        <w:rPr>
          <w:bCs/>
          <w:sz w:val="24"/>
          <w:szCs w:val="24"/>
        </w:rPr>
        <w:t>urls</w:t>
      </w:r>
      <w:proofErr w:type="spellEnd"/>
      <w:r>
        <w:rPr>
          <w:bCs/>
          <w:sz w:val="24"/>
          <w:szCs w:val="24"/>
        </w:rPr>
        <w:t xml:space="preserve"> in a list</w:t>
      </w:r>
      <w:r>
        <w:rPr>
          <w:bCs/>
          <w:sz w:val="24"/>
          <w:szCs w:val="24"/>
        </w:rPr>
        <w:t xml:space="preserve"> send a get request to </w:t>
      </w:r>
      <w:r>
        <w:rPr>
          <w:bCs/>
          <w:sz w:val="24"/>
          <w:szCs w:val="24"/>
        </w:rPr>
        <w:t>every</w:t>
      </w:r>
      <w:r>
        <w:rPr>
          <w:bCs/>
          <w:sz w:val="24"/>
          <w:szCs w:val="24"/>
        </w:rPr>
        <w:t xml:space="preserve"> webpage and display </w:t>
      </w:r>
      <w:r>
        <w:rPr>
          <w:bCs/>
          <w:sz w:val="24"/>
          <w:szCs w:val="24"/>
        </w:rPr>
        <w:t>URL with</w:t>
      </w:r>
      <w:r>
        <w:rPr>
          <w:bCs/>
          <w:sz w:val="24"/>
          <w:szCs w:val="24"/>
        </w:rPr>
        <w:t xml:space="preserve"> the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>.</w:t>
      </w:r>
    </w:p>
    <w:p w:rsidR="00ED5D55" w:rsidRDefault="00ED5D55" w:rsidP="00ED5D55">
      <w:pPr>
        <w:pStyle w:val="ListParagraph"/>
        <w:ind w:left="900"/>
      </w:pP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8450"/>
      </w:tblGrid>
      <w:tr w:rsidR="00ED5D55" w:rsidTr="00ED5D55">
        <w:tc>
          <w:tcPr>
            <w:tcW w:w="9350" w:type="dxa"/>
          </w:tcPr>
          <w:p w:rsidR="00ED5D55" w:rsidRDefault="00ED5D55" w:rsidP="00ED5D55">
            <w:pPr>
              <w:pStyle w:val="ListParagraph"/>
            </w:pPr>
            <w:r>
              <w:t>http://localhost:8123/Lab_RD/page1.html</w:t>
            </w:r>
          </w:p>
          <w:p w:rsidR="00ED5D55" w:rsidRDefault="00ED5D55" w:rsidP="00ED5D55">
            <w:pPr>
              <w:pStyle w:val="ListParagraph"/>
            </w:pPr>
            <w:r>
              <w:t>http://localhost:8123/Lab_RD/page2.html</w:t>
            </w:r>
          </w:p>
          <w:p w:rsidR="00ED5D55" w:rsidRDefault="00ED5D55" w:rsidP="00ED5D55">
            <w:pPr>
              <w:pStyle w:val="ListParagraph"/>
            </w:pPr>
            <w:r>
              <w:t>http://localhost:8123/Lab_RD/page3.html</w:t>
            </w:r>
          </w:p>
          <w:p w:rsidR="00ED5D55" w:rsidRDefault="00ED5D55" w:rsidP="00ED5D55">
            <w:pPr>
              <w:pStyle w:val="ListParagraph"/>
            </w:pPr>
            <w:r>
              <w:t>http://localhost:8123/Lab_RD/page4.html</w:t>
            </w:r>
          </w:p>
          <w:p w:rsidR="00ED5D55" w:rsidRDefault="00ED5D55" w:rsidP="00ED5D55">
            <w:pPr>
              <w:pStyle w:val="ListParagraph"/>
            </w:pPr>
            <w:r>
              <w:t>http://localhost:8123/Lab_RD/page5.html</w:t>
            </w:r>
          </w:p>
          <w:p w:rsidR="00ED5D55" w:rsidRDefault="00ED5D55" w:rsidP="00ED5D55">
            <w:pPr>
              <w:pStyle w:val="ListParagraph"/>
            </w:pPr>
            <w:r>
              <w:t>http://localhost:8123/Lab_RD/page6.html</w:t>
            </w:r>
          </w:p>
          <w:p w:rsidR="00ED5D55" w:rsidRDefault="00ED5D55" w:rsidP="00ED5D55">
            <w:pPr>
              <w:pStyle w:val="ListParagraph"/>
            </w:pPr>
            <w:r>
              <w:t>http://localhost:8123/Lab_RD/page7.html</w:t>
            </w:r>
          </w:p>
          <w:p w:rsidR="00ED5D55" w:rsidRDefault="00ED5D55" w:rsidP="00ED5D55">
            <w:pPr>
              <w:pStyle w:val="ListParagraph"/>
            </w:pPr>
            <w:r>
              <w:t>http://localhost:8123/Lab_RD/page8.html</w:t>
            </w:r>
          </w:p>
          <w:p w:rsidR="00ED5D55" w:rsidRDefault="00ED5D55" w:rsidP="00ED5D55">
            <w:pPr>
              <w:pStyle w:val="ListParagraph"/>
            </w:pPr>
            <w:r>
              <w:t>http://localhost:8123/Lab_RD/page9.html</w:t>
            </w:r>
          </w:p>
          <w:p w:rsidR="00ED5D55" w:rsidRDefault="00ED5D55" w:rsidP="00ED5D55">
            <w:pPr>
              <w:pStyle w:val="ListParagraph"/>
              <w:ind w:left="0"/>
            </w:pPr>
            <w:r>
              <w:t>http://localhost:8123/Lab_RD/page10.html</w:t>
            </w:r>
          </w:p>
        </w:tc>
      </w:tr>
    </w:tbl>
    <w:p w:rsidR="00ED5D55" w:rsidRDefault="00ED5D55" w:rsidP="00ED5D55">
      <w:pPr>
        <w:pStyle w:val="ListParagraph"/>
        <w:ind w:left="900"/>
      </w:pPr>
    </w:p>
    <w:p w:rsidR="00ED5D55" w:rsidRDefault="00ED5D55" w:rsidP="00ED5D55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ED5D55" w:rsidTr="00790E11">
        <w:tc>
          <w:tcPr>
            <w:tcW w:w="8550" w:type="dxa"/>
          </w:tcPr>
          <w:p w:rsidR="000366C5" w:rsidRDefault="000366C5" w:rsidP="000366C5">
            <w:pPr>
              <w:pStyle w:val="ListParagraph"/>
              <w:ind w:left="0"/>
            </w:pPr>
            <w:r>
              <w:t>Paste code here</w:t>
            </w:r>
          </w:p>
          <w:p w:rsidR="00ED5D55" w:rsidRDefault="00ED5D55" w:rsidP="00ED5D55">
            <w:pPr>
              <w:pStyle w:val="ListParagraph"/>
              <w:ind w:left="0"/>
            </w:pPr>
            <w:bookmarkStart w:id="0" w:name="_GoBack"/>
            <w:bookmarkEnd w:id="0"/>
          </w:p>
          <w:p w:rsidR="00FC49C3" w:rsidRDefault="00FC49C3" w:rsidP="00ED5D55">
            <w:pPr>
              <w:pStyle w:val="ListParagraph"/>
              <w:ind w:left="0"/>
            </w:pPr>
          </w:p>
        </w:tc>
      </w:tr>
    </w:tbl>
    <w:p w:rsidR="00ED5D55" w:rsidRDefault="00ED5D55" w:rsidP="00ED5D55">
      <w:pPr>
        <w:pStyle w:val="ListParagraph"/>
        <w:ind w:left="1440"/>
      </w:pPr>
    </w:p>
    <w:p w:rsidR="00ED5D55" w:rsidRDefault="00ED5D55" w:rsidP="00ED5D55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ED5D55" w:rsidTr="00790E11">
        <w:trPr>
          <w:trHeight w:val="1952"/>
        </w:trPr>
        <w:tc>
          <w:tcPr>
            <w:tcW w:w="8550" w:type="dxa"/>
          </w:tcPr>
          <w:p w:rsidR="00ED5D55" w:rsidRDefault="00FC49C3" w:rsidP="00790E11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t>Paste screenshot of the code and output</w:t>
            </w:r>
          </w:p>
        </w:tc>
      </w:tr>
    </w:tbl>
    <w:p w:rsidR="00ED5D55" w:rsidRDefault="00ED5D55" w:rsidP="00ED5D55">
      <w:pPr>
        <w:pStyle w:val="ListParagraph"/>
        <w:rPr>
          <w:bCs/>
          <w:sz w:val="24"/>
          <w:szCs w:val="24"/>
        </w:rPr>
      </w:pPr>
    </w:p>
    <w:p w:rsidR="00ED5D55" w:rsidRDefault="00ED5D55" w:rsidP="00ED5D55">
      <w:pPr>
        <w:pStyle w:val="ListParagraph"/>
        <w:rPr>
          <w:bCs/>
          <w:sz w:val="24"/>
          <w:szCs w:val="24"/>
        </w:rPr>
      </w:pPr>
    </w:p>
    <w:p w:rsidR="00ED5D55" w:rsidRDefault="00ED5D55" w:rsidP="00ED5D55">
      <w:pPr>
        <w:pStyle w:val="ListParagraph"/>
        <w:rPr>
          <w:bCs/>
          <w:sz w:val="24"/>
          <w:szCs w:val="24"/>
        </w:rPr>
      </w:pPr>
      <w:r>
        <w:rPr>
          <w:bCs/>
          <w:sz w:val="24"/>
          <w:szCs w:val="24"/>
        </w:rPr>
        <w:t>Answer the following questions:</w:t>
      </w:r>
    </w:p>
    <w:p w:rsidR="00ED5D55" w:rsidRDefault="00ED5D55" w:rsidP="00ED5D55">
      <w:pPr>
        <w:pStyle w:val="ListParagraph"/>
        <w:rPr>
          <w:bCs/>
          <w:sz w:val="24"/>
          <w:szCs w:val="24"/>
        </w:rPr>
      </w:pPr>
    </w:p>
    <w:p w:rsidR="00ED5D55" w:rsidRDefault="002816CF" w:rsidP="00ED5D55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How many pages have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 xml:space="preserve"> of 200</w:t>
      </w:r>
      <w:r w:rsidR="00ED5D55">
        <w:rPr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ED5D55" w:rsidTr="00790E11">
        <w:tc>
          <w:tcPr>
            <w:tcW w:w="9350" w:type="dxa"/>
          </w:tcPr>
          <w:p w:rsidR="00ED5D55" w:rsidRDefault="00ED5D55" w:rsidP="00790E11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ED5D55" w:rsidRDefault="00ED5D55" w:rsidP="00ED5D55">
      <w:pPr>
        <w:pStyle w:val="ListParagraph"/>
        <w:ind w:left="1440"/>
        <w:rPr>
          <w:bCs/>
          <w:sz w:val="24"/>
          <w:szCs w:val="24"/>
        </w:rPr>
      </w:pPr>
    </w:p>
    <w:p w:rsidR="00ED5D55" w:rsidRPr="002816CF" w:rsidRDefault="002816CF" w:rsidP="00A5749F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 w:rsidRPr="002816CF">
        <w:rPr>
          <w:bCs/>
          <w:sz w:val="24"/>
          <w:szCs w:val="24"/>
        </w:rPr>
        <w:t>How ma</w:t>
      </w:r>
      <w:r>
        <w:rPr>
          <w:bCs/>
          <w:sz w:val="24"/>
          <w:szCs w:val="24"/>
        </w:rPr>
        <w:t xml:space="preserve">ny pages have </w:t>
      </w:r>
      <w:proofErr w:type="spellStart"/>
      <w:r>
        <w:rPr>
          <w:bCs/>
          <w:sz w:val="24"/>
          <w:szCs w:val="24"/>
        </w:rPr>
        <w:t>status_code</w:t>
      </w:r>
      <w:proofErr w:type="spellEnd"/>
      <w:r>
        <w:rPr>
          <w:bCs/>
          <w:sz w:val="24"/>
          <w:szCs w:val="24"/>
        </w:rPr>
        <w:t xml:space="preserve"> of 404</w:t>
      </w:r>
      <w:r w:rsidRPr="002816CF">
        <w:rPr>
          <w:bCs/>
          <w:sz w:val="24"/>
          <w:szCs w:val="24"/>
        </w:rPr>
        <w:t xml:space="preserve">?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ED5D55" w:rsidTr="00790E11">
        <w:tc>
          <w:tcPr>
            <w:tcW w:w="9350" w:type="dxa"/>
          </w:tcPr>
          <w:p w:rsidR="00ED5D55" w:rsidRDefault="00ED5D55" w:rsidP="00790E11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ED5D55" w:rsidRDefault="00ED5D55" w:rsidP="00ED5D55">
      <w:pPr>
        <w:pStyle w:val="ListParagraph"/>
        <w:ind w:left="1440"/>
        <w:rPr>
          <w:bCs/>
          <w:sz w:val="24"/>
          <w:szCs w:val="24"/>
        </w:rPr>
      </w:pPr>
    </w:p>
    <w:p w:rsidR="00ED5D55" w:rsidRDefault="00955D5D" w:rsidP="00ED5D55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How many pages are present in the folder </w:t>
      </w:r>
      <w:proofErr w:type="spellStart"/>
      <w:r>
        <w:rPr>
          <w:bCs/>
          <w:sz w:val="24"/>
          <w:szCs w:val="24"/>
        </w:rPr>
        <w:t>Lab_RD</w:t>
      </w:r>
      <w:proofErr w:type="spellEnd"/>
      <w:r w:rsidR="00ED5D55">
        <w:rPr>
          <w:bCs/>
          <w:sz w:val="24"/>
          <w:szCs w:val="24"/>
        </w:rPr>
        <w:t>?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ED5D55" w:rsidTr="00790E11">
        <w:tc>
          <w:tcPr>
            <w:tcW w:w="9350" w:type="dxa"/>
          </w:tcPr>
          <w:p w:rsidR="00ED5D55" w:rsidRDefault="00ED5D55" w:rsidP="00790E11">
            <w:pPr>
              <w:pStyle w:val="ListParagraph"/>
              <w:ind w:left="0"/>
              <w:rPr>
                <w:bCs/>
                <w:sz w:val="24"/>
                <w:szCs w:val="24"/>
              </w:rPr>
            </w:pPr>
          </w:p>
        </w:tc>
      </w:tr>
    </w:tbl>
    <w:p w:rsidR="00ED5D55" w:rsidRDefault="00ED5D55" w:rsidP="00ED5D55">
      <w:pPr>
        <w:pStyle w:val="ListParagraph"/>
        <w:ind w:left="1440"/>
        <w:rPr>
          <w:bCs/>
          <w:sz w:val="24"/>
          <w:szCs w:val="24"/>
        </w:rPr>
      </w:pPr>
    </w:p>
    <w:p w:rsidR="00ED5D55" w:rsidRDefault="00C70A31" w:rsidP="00ED5D55">
      <w:pPr>
        <w:pStyle w:val="ListParagraph"/>
        <w:numPr>
          <w:ilvl w:val="0"/>
          <w:numId w:val="40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List the URLs of the pages present in </w:t>
      </w:r>
      <w:proofErr w:type="spellStart"/>
      <w:r>
        <w:rPr>
          <w:bCs/>
          <w:sz w:val="24"/>
          <w:szCs w:val="24"/>
        </w:rPr>
        <w:t>Lab_RD</w:t>
      </w:r>
      <w:proofErr w:type="spellEnd"/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ED5D55" w:rsidTr="00790E11">
        <w:tc>
          <w:tcPr>
            <w:tcW w:w="9350" w:type="dxa"/>
          </w:tcPr>
          <w:p w:rsidR="00ED5D55" w:rsidRDefault="00ED5D55" w:rsidP="00FC49C3">
            <w:pPr>
              <w:pStyle w:val="ListParagraph"/>
              <w:ind w:left="1440"/>
              <w:rPr>
                <w:bCs/>
                <w:sz w:val="24"/>
                <w:szCs w:val="24"/>
              </w:rPr>
            </w:pPr>
          </w:p>
        </w:tc>
      </w:tr>
    </w:tbl>
    <w:p w:rsidR="00ED5D55" w:rsidRDefault="00ED5D55" w:rsidP="00777395">
      <w:pPr>
        <w:pStyle w:val="ListParagraph"/>
        <w:rPr>
          <w:bCs/>
          <w:sz w:val="24"/>
          <w:szCs w:val="24"/>
        </w:rPr>
      </w:pPr>
    </w:p>
    <w:p w:rsidR="009337D3" w:rsidRDefault="009337D3" w:rsidP="00777395">
      <w:pPr>
        <w:pStyle w:val="ListParagraph"/>
        <w:rPr>
          <w:bCs/>
          <w:sz w:val="24"/>
          <w:szCs w:val="24"/>
        </w:rPr>
      </w:pPr>
    </w:p>
    <w:p w:rsidR="009337D3" w:rsidRDefault="009337D3" w:rsidP="005E56FE">
      <w:pPr>
        <w:pStyle w:val="ListParagraph"/>
        <w:numPr>
          <w:ilvl w:val="0"/>
          <w:numId w:val="1"/>
        </w:numPr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Copy and paste the URLS given below in a text file and save it in your </w:t>
      </w:r>
      <w:proofErr w:type="spellStart"/>
      <w:r>
        <w:rPr>
          <w:bCs/>
          <w:sz w:val="24"/>
          <w:szCs w:val="24"/>
        </w:rPr>
        <w:t>Juypter</w:t>
      </w:r>
      <w:proofErr w:type="spellEnd"/>
      <w:r>
        <w:rPr>
          <w:bCs/>
          <w:sz w:val="24"/>
          <w:szCs w:val="24"/>
        </w:rPr>
        <w:t xml:space="preserve"> home directory.</w:t>
      </w:r>
    </w:p>
    <w:p w:rsidR="009337D3" w:rsidRDefault="009337D3" w:rsidP="009337D3">
      <w:pPr>
        <w:pStyle w:val="ListParagraph"/>
        <w:rPr>
          <w:bCs/>
          <w:sz w:val="24"/>
          <w:szCs w:val="24"/>
        </w:rPr>
      </w:pPr>
    </w:p>
    <w:p w:rsidR="005E56FE" w:rsidRPr="007F02DD" w:rsidRDefault="009337D3" w:rsidP="009337D3">
      <w:pPr>
        <w:pStyle w:val="ListParagrap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  <w:r w:rsidR="005E56FE">
        <w:rPr>
          <w:bCs/>
          <w:sz w:val="24"/>
          <w:szCs w:val="24"/>
        </w:rPr>
        <w:t xml:space="preserve">Write python code in the </w:t>
      </w:r>
      <w:proofErr w:type="spellStart"/>
      <w:r w:rsidR="005E56FE">
        <w:rPr>
          <w:bCs/>
          <w:sz w:val="24"/>
          <w:szCs w:val="24"/>
        </w:rPr>
        <w:t>Juypter</w:t>
      </w:r>
      <w:proofErr w:type="spellEnd"/>
      <w:r w:rsidR="005E56FE">
        <w:rPr>
          <w:bCs/>
          <w:sz w:val="24"/>
          <w:szCs w:val="24"/>
        </w:rPr>
        <w:t xml:space="preserve"> notebook that </w:t>
      </w:r>
      <w:r>
        <w:rPr>
          <w:bCs/>
          <w:sz w:val="24"/>
          <w:szCs w:val="24"/>
        </w:rPr>
        <w:t>read these URLs from the file and</w:t>
      </w:r>
      <w:r w:rsidR="005E56FE">
        <w:rPr>
          <w:bCs/>
          <w:sz w:val="24"/>
          <w:szCs w:val="24"/>
        </w:rPr>
        <w:t xml:space="preserve"> send a get request to every</w:t>
      </w:r>
      <w:r>
        <w:rPr>
          <w:bCs/>
          <w:sz w:val="24"/>
          <w:szCs w:val="24"/>
        </w:rPr>
        <w:t xml:space="preserve"> webpage to</w:t>
      </w:r>
      <w:r w:rsidR="005E56FE">
        <w:rPr>
          <w:bCs/>
          <w:sz w:val="24"/>
          <w:szCs w:val="24"/>
        </w:rPr>
        <w:t xml:space="preserve"> display URL with the </w:t>
      </w:r>
      <w:proofErr w:type="spellStart"/>
      <w:r w:rsidR="005E56FE">
        <w:rPr>
          <w:bCs/>
          <w:sz w:val="24"/>
          <w:szCs w:val="24"/>
        </w:rPr>
        <w:t>status_code</w:t>
      </w:r>
      <w:proofErr w:type="spellEnd"/>
      <w:r w:rsidR="005E56FE">
        <w:rPr>
          <w:bCs/>
          <w:sz w:val="24"/>
          <w:szCs w:val="24"/>
        </w:rPr>
        <w:t>.</w:t>
      </w:r>
    </w:p>
    <w:p w:rsidR="005E56FE" w:rsidRDefault="005E56FE" w:rsidP="005E56FE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5E56FE" w:rsidTr="00413677">
        <w:tc>
          <w:tcPr>
            <w:tcW w:w="8635" w:type="dxa"/>
          </w:tcPr>
          <w:p w:rsidR="005E56FE" w:rsidRDefault="005E56FE" w:rsidP="00790E11">
            <w:pPr>
              <w:pStyle w:val="ListParagraph"/>
            </w:pPr>
            <w:r>
              <w:t>http://localhost:8123/Lab_RD/page1.html</w:t>
            </w:r>
          </w:p>
          <w:p w:rsidR="005E56FE" w:rsidRDefault="005E56FE" w:rsidP="00790E11">
            <w:pPr>
              <w:pStyle w:val="ListParagraph"/>
            </w:pPr>
            <w:r>
              <w:t>http://localhost:8123/Lab_RD/page2.html</w:t>
            </w:r>
          </w:p>
          <w:p w:rsidR="005E56FE" w:rsidRDefault="005E56FE" w:rsidP="00790E11">
            <w:pPr>
              <w:pStyle w:val="ListParagraph"/>
            </w:pPr>
            <w:r>
              <w:t>http://localhost:8123/Lab_RD/page3.html</w:t>
            </w:r>
          </w:p>
          <w:p w:rsidR="005E56FE" w:rsidRDefault="005E56FE" w:rsidP="00790E11">
            <w:pPr>
              <w:pStyle w:val="ListParagraph"/>
            </w:pPr>
            <w:r>
              <w:t>http://localhost:8123/Lab_RD/page4.html</w:t>
            </w:r>
          </w:p>
          <w:p w:rsidR="005E56FE" w:rsidRDefault="005E56FE" w:rsidP="00790E11">
            <w:pPr>
              <w:pStyle w:val="ListParagraph"/>
            </w:pPr>
            <w:r>
              <w:t>http://localhost:8123/Lab_RD/page5.html</w:t>
            </w:r>
          </w:p>
          <w:p w:rsidR="005E56FE" w:rsidRDefault="005E56FE" w:rsidP="00790E11">
            <w:pPr>
              <w:pStyle w:val="ListParagraph"/>
            </w:pPr>
            <w:r>
              <w:t>http://localhost:8123/Lab_RD/page6.html</w:t>
            </w:r>
          </w:p>
          <w:p w:rsidR="005E56FE" w:rsidRDefault="005E56FE" w:rsidP="00790E11">
            <w:pPr>
              <w:pStyle w:val="ListParagraph"/>
            </w:pPr>
            <w:r>
              <w:t>http://localhost:8123/Lab_RD/page7.html</w:t>
            </w:r>
          </w:p>
          <w:p w:rsidR="005E56FE" w:rsidRDefault="005E56FE" w:rsidP="00790E11">
            <w:pPr>
              <w:pStyle w:val="ListParagraph"/>
            </w:pPr>
            <w:r>
              <w:t>http://localhost:8123/Lab_RD/page8.html</w:t>
            </w:r>
          </w:p>
          <w:p w:rsidR="005E56FE" w:rsidRDefault="005E56FE" w:rsidP="00790E11">
            <w:pPr>
              <w:pStyle w:val="ListParagraph"/>
            </w:pPr>
            <w:r>
              <w:t>http://localhost:8123/Lab_RD/page9.html</w:t>
            </w:r>
          </w:p>
          <w:p w:rsidR="005E56FE" w:rsidRDefault="005E56FE" w:rsidP="00790E11">
            <w:pPr>
              <w:pStyle w:val="ListParagraph"/>
              <w:ind w:left="0"/>
            </w:pPr>
            <w:r>
              <w:t>http://localhost:8123/Lab_RD/page10.html</w:t>
            </w:r>
          </w:p>
        </w:tc>
      </w:tr>
    </w:tbl>
    <w:p w:rsidR="005E56FE" w:rsidRDefault="005E56FE" w:rsidP="005E56FE">
      <w:pPr>
        <w:pStyle w:val="ListParagraph"/>
        <w:ind w:left="900"/>
      </w:pPr>
    </w:p>
    <w:p w:rsidR="00413677" w:rsidRDefault="00413677" w:rsidP="005E56FE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413677" w:rsidTr="00413677">
        <w:tc>
          <w:tcPr>
            <w:tcW w:w="8635" w:type="dxa"/>
          </w:tcPr>
          <w:p w:rsidR="00413677" w:rsidRDefault="00413677" w:rsidP="005E56FE">
            <w:pPr>
              <w:pStyle w:val="ListParagraph"/>
              <w:ind w:left="0"/>
            </w:pPr>
          </w:p>
          <w:p w:rsidR="00413677" w:rsidRDefault="00413677" w:rsidP="005E56FE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drawing>
                <wp:inline distT="0" distB="0" distL="0" distR="0" wp14:anchorId="6A5EB3A1" wp14:editId="015AD847">
                  <wp:extent cx="5065676" cy="2096086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4930" cy="2099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E56FE" w:rsidRDefault="005E56FE" w:rsidP="005E56FE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5E56FE" w:rsidTr="00790E11">
        <w:tc>
          <w:tcPr>
            <w:tcW w:w="8550" w:type="dxa"/>
          </w:tcPr>
          <w:p w:rsidR="005E56FE" w:rsidRDefault="00FC49C3" w:rsidP="00247BEB">
            <w:pPr>
              <w:pStyle w:val="ListParagraph"/>
              <w:ind w:left="0"/>
            </w:pPr>
            <w:r>
              <w:t>Paste code here</w:t>
            </w:r>
          </w:p>
          <w:p w:rsidR="00FC49C3" w:rsidRDefault="00FC49C3" w:rsidP="00247BEB">
            <w:pPr>
              <w:pStyle w:val="ListParagraph"/>
              <w:ind w:left="0"/>
            </w:pPr>
          </w:p>
        </w:tc>
      </w:tr>
    </w:tbl>
    <w:p w:rsidR="005E56FE" w:rsidRDefault="005E56FE" w:rsidP="005E56FE">
      <w:pPr>
        <w:pStyle w:val="ListParagraph"/>
        <w:ind w:left="1440"/>
      </w:pPr>
    </w:p>
    <w:p w:rsidR="005E56FE" w:rsidRDefault="005E56FE" w:rsidP="005E56FE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550"/>
      </w:tblGrid>
      <w:tr w:rsidR="005E56FE" w:rsidTr="00790E11">
        <w:trPr>
          <w:trHeight w:val="1952"/>
        </w:trPr>
        <w:tc>
          <w:tcPr>
            <w:tcW w:w="8550" w:type="dxa"/>
          </w:tcPr>
          <w:p w:rsidR="005E56FE" w:rsidRDefault="00FC49C3" w:rsidP="00790E11">
            <w:pPr>
              <w:pStyle w:val="ListParagraph"/>
              <w:ind w:left="0"/>
            </w:pPr>
            <w:r>
              <w:rPr>
                <w:noProof/>
                <w:lang w:val="en-GB" w:eastAsia="en-GB"/>
              </w:rPr>
              <w:t>Paste screenshot of the code and output</w:t>
            </w:r>
          </w:p>
        </w:tc>
      </w:tr>
    </w:tbl>
    <w:p w:rsidR="005E56FE" w:rsidRDefault="005E56FE" w:rsidP="005E56FE">
      <w:pPr>
        <w:pStyle w:val="ListParagraph"/>
        <w:rPr>
          <w:bCs/>
          <w:sz w:val="24"/>
          <w:szCs w:val="24"/>
        </w:rPr>
      </w:pPr>
    </w:p>
    <w:p w:rsidR="00354B97" w:rsidRPr="00354B97" w:rsidRDefault="00354B97" w:rsidP="00354B97">
      <w:pPr>
        <w:ind w:firstLine="720"/>
        <w:rPr>
          <w:bCs/>
          <w:sz w:val="24"/>
          <w:szCs w:val="24"/>
        </w:rPr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5178" w:rsidRDefault="00E25178" w:rsidP="00AF7F7F">
      <w:pPr>
        <w:spacing w:after="0" w:line="240" w:lineRule="auto"/>
      </w:pPr>
      <w:r>
        <w:separator/>
      </w:r>
    </w:p>
  </w:endnote>
  <w:endnote w:type="continuationSeparator" w:id="0">
    <w:p w:rsidR="00E25178" w:rsidRDefault="00E25178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5178" w:rsidRDefault="00E25178" w:rsidP="00AF7F7F">
      <w:pPr>
        <w:spacing w:after="0" w:line="240" w:lineRule="auto"/>
      </w:pPr>
      <w:r>
        <w:separator/>
      </w:r>
    </w:p>
  </w:footnote>
  <w:footnote w:type="continuationSeparator" w:id="0">
    <w:p w:rsidR="00E25178" w:rsidRDefault="00E25178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616ABF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3287E"/>
    <w:multiLevelType w:val="hybridMultilevel"/>
    <w:tmpl w:val="CCB6F676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AD412D"/>
    <w:multiLevelType w:val="hybridMultilevel"/>
    <w:tmpl w:val="AE2E8D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BA3145"/>
    <w:multiLevelType w:val="hybridMultilevel"/>
    <w:tmpl w:val="033441C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5B6A1C"/>
    <w:multiLevelType w:val="hybridMultilevel"/>
    <w:tmpl w:val="B1DE0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411221E"/>
    <w:multiLevelType w:val="hybridMultilevel"/>
    <w:tmpl w:val="DEE6C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CAB3D00"/>
    <w:multiLevelType w:val="hybridMultilevel"/>
    <w:tmpl w:val="E3FE1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40A1100F"/>
    <w:multiLevelType w:val="hybridMultilevel"/>
    <w:tmpl w:val="1EE22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A2E18CB"/>
    <w:multiLevelType w:val="hybridMultilevel"/>
    <w:tmpl w:val="28BAD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430C40"/>
    <w:multiLevelType w:val="hybridMultilevel"/>
    <w:tmpl w:val="E49A88D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CCB47C2"/>
    <w:multiLevelType w:val="hybridMultilevel"/>
    <w:tmpl w:val="9498F3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AE1390B"/>
    <w:multiLevelType w:val="hybridMultilevel"/>
    <w:tmpl w:val="4B30EA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B80E2A"/>
    <w:multiLevelType w:val="hybridMultilevel"/>
    <w:tmpl w:val="40463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C568FD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9703043"/>
    <w:multiLevelType w:val="hybridMultilevel"/>
    <w:tmpl w:val="0F92B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6B1261"/>
    <w:multiLevelType w:val="hybridMultilevel"/>
    <w:tmpl w:val="76E2453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3DB79E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5"/>
  </w:num>
  <w:num w:numId="2">
    <w:abstractNumId w:val="18"/>
  </w:num>
  <w:num w:numId="3">
    <w:abstractNumId w:val="6"/>
  </w:num>
  <w:num w:numId="4">
    <w:abstractNumId w:val="27"/>
  </w:num>
  <w:num w:numId="5">
    <w:abstractNumId w:val="0"/>
  </w:num>
  <w:num w:numId="6">
    <w:abstractNumId w:val="10"/>
  </w:num>
  <w:num w:numId="7">
    <w:abstractNumId w:val="5"/>
  </w:num>
  <w:num w:numId="8">
    <w:abstractNumId w:val="30"/>
  </w:num>
  <w:num w:numId="9">
    <w:abstractNumId w:val="38"/>
  </w:num>
  <w:num w:numId="10">
    <w:abstractNumId w:val="24"/>
  </w:num>
  <w:num w:numId="11">
    <w:abstractNumId w:val="21"/>
  </w:num>
  <w:num w:numId="12">
    <w:abstractNumId w:val="16"/>
  </w:num>
  <w:num w:numId="13">
    <w:abstractNumId w:val="14"/>
  </w:num>
  <w:num w:numId="14">
    <w:abstractNumId w:val="26"/>
  </w:num>
  <w:num w:numId="15">
    <w:abstractNumId w:val="19"/>
  </w:num>
  <w:num w:numId="16">
    <w:abstractNumId w:val="9"/>
  </w:num>
  <w:num w:numId="17">
    <w:abstractNumId w:val="22"/>
  </w:num>
  <w:num w:numId="18">
    <w:abstractNumId w:val="11"/>
  </w:num>
  <w:num w:numId="19">
    <w:abstractNumId w:val="7"/>
  </w:num>
  <w:num w:numId="20">
    <w:abstractNumId w:val="12"/>
  </w:num>
  <w:num w:numId="21">
    <w:abstractNumId w:val="37"/>
  </w:num>
  <w:num w:numId="22">
    <w:abstractNumId w:val="29"/>
  </w:num>
  <w:num w:numId="23">
    <w:abstractNumId w:val="8"/>
  </w:num>
  <w:num w:numId="24">
    <w:abstractNumId w:val="39"/>
  </w:num>
  <w:num w:numId="25">
    <w:abstractNumId w:val="2"/>
  </w:num>
  <w:num w:numId="26">
    <w:abstractNumId w:val="28"/>
  </w:num>
  <w:num w:numId="27">
    <w:abstractNumId w:val="1"/>
  </w:num>
  <w:num w:numId="28">
    <w:abstractNumId w:val="4"/>
  </w:num>
  <w:num w:numId="29">
    <w:abstractNumId w:val="33"/>
  </w:num>
  <w:num w:numId="30">
    <w:abstractNumId w:val="36"/>
  </w:num>
  <w:num w:numId="31">
    <w:abstractNumId w:val="17"/>
  </w:num>
  <w:num w:numId="32">
    <w:abstractNumId w:val="3"/>
  </w:num>
  <w:num w:numId="33">
    <w:abstractNumId w:val="23"/>
  </w:num>
  <w:num w:numId="34">
    <w:abstractNumId w:val="13"/>
  </w:num>
  <w:num w:numId="35">
    <w:abstractNumId w:val="15"/>
  </w:num>
  <w:num w:numId="36">
    <w:abstractNumId w:val="32"/>
  </w:num>
  <w:num w:numId="37">
    <w:abstractNumId w:val="34"/>
  </w:num>
  <w:num w:numId="38">
    <w:abstractNumId w:val="31"/>
  </w:num>
  <w:num w:numId="39">
    <w:abstractNumId w:val="20"/>
  </w:num>
  <w:num w:numId="40">
    <w:abstractNumId w:val="3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wNTYxMzE3NjGwNDdU0lEKTi0uzszPAykwqgUASWsjhSwAAAA="/>
  </w:docVars>
  <w:rsids>
    <w:rsidRoot w:val="00345E94"/>
    <w:rsid w:val="000060B4"/>
    <w:rsid w:val="00010915"/>
    <w:rsid w:val="00014832"/>
    <w:rsid w:val="000366C5"/>
    <w:rsid w:val="00041A22"/>
    <w:rsid w:val="00061840"/>
    <w:rsid w:val="00061A76"/>
    <w:rsid w:val="00062B5A"/>
    <w:rsid w:val="00064575"/>
    <w:rsid w:val="0007010B"/>
    <w:rsid w:val="00072827"/>
    <w:rsid w:val="000732C7"/>
    <w:rsid w:val="00086326"/>
    <w:rsid w:val="00092485"/>
    <w:rsid w:val="000925D8"/>
    <w:rsid w:val="000951D0"/>
    <w:rsid w:val="00097248"/>
    <w:rsid w:val="000A3E2A"/>
    <w:rsid w:val="000B0D8F"/>
    <w:rsid w:val="000D09F8"/>
    <w:rsid w:val="000E78E6"/>
    <w:rsid w:val="000F008C"/>
    <w:rsid w:val="00103DDB"/>
    <w:rsid w:val="001176B5"/>
    <w:rsid w:val="001245D7"/>
    <w:rsid w:val="0012466A"/>
    <w:rsid w:val="00137817"/>
    <w:rsid w:val="00137AA4"/>
    <w:rsid w:val="00141144"/>
    <w:rsid w:val="00162D03"/>
    <w:rsid w:val="001636E1"/>
    <w:rsid w:val="0017281F"/>
    <w:rsid w:val="00191996"/>
    <w:rsid w:val="0019518E"/>
    <w:rsid w:val="001A32F3"/>
    <w:rsid w:val="001C6F77"/>
    <w:rsid w:val="001D0BE4"/>
    <w:rsid w:val="001E2321"/>
    <w:rsid w:val="001F7B82"/>
    <w:rsid w:val="002028D2"/>
    <w:rsid w:val="00206C08"/>
    <w:rsid w:val="00215E33"/>
    <w:rsid w:val="002162C3"/>
    <w:rsid w:val="00221F53"/>
    <w:rsid w:val="00221FB7"/>
    <w:rsid w:val="002324BA"/>
    <w:rsid w:val="00241A82"/>
    <w:rsid w:val="00247BEB"/>
    <w:rsid w:val="002816CF"/>
    <w:rsid w:val="00283C59"/>
    <w:rsid w:val="002A40F9"/>
    <w:rsid w:val="002A5F2E"/>
    <w:rsid w:val="002C1B61"/>
    <w:rsid w:val="002C39D0"/>
    <w:rsid w:val="002E1D36"/>
    <w:rsid w:val="002F1606"/>
    <w:rsid w:val="002F6919"/>
    <w:rsid w:val="00312EB5"/>
    <w:rsid w:val="0031597A"/>
    <w:rsid w:val="00317AE5"/>
    <w:rsid w:val="00330120"/>
    <w:rsid w:val="00330297"/>
    <w:rsid w:val="00345E94"/>
    <w:rsid w:val="00352BFD"/>
    <w:rsid w:val="00354B97"/>
    <w:rsid w:val="00356CF6"/>
    <w:rsid w:val="00360EB9"/>
    <w:rsid w:val="00391ABE"/>
    <w:rsid w:val="00396E48"/>
    <w:rsid w:val="003A0166"/>
    <w:rsid w:val="003A34B3"/>
    <w:rsid w:val="003A4231"/>
    <w:rsid w:val="003A625F"/>
    <w:rsid w:val="003C3E54"/>
    <w:rsid w:val="003E380D"/>
    <w:rsid w:val="003E772F"/>
    <w:rsid w:val="00411162"/>
    <w:rsid w:val="00413677"/>
    <w:rsid w:val="00422096"/>
    <w:rsid w:val="00423394"/>
    <w:rsid w:val="00427DBB"/>
    <w:rsid w:val="00443E9E"/>
    <w:rsid w:val="00446178"/>
    <w:rsid w:val="004552C4"/>
    <w:rsid w:val="004636B3"/>
    <w:rsid w:val="00464AAB"/>
    <w:rsid w:val="00493EC4"/>
    <w:rsid w:val="004958FC"/>
    <w:rsid w:val="004B0946"/>
    <w:rsid w:val="004B6C97"/>
    <w:rsid w:val="004C59F4"/>
    <w:rsid w:val="004F00D3"/>
    <w:rsid w:val="004F0FC7"/>
    <w:rsid w:val="004F2628"/>
    <w:rsid w:val="004F28F0"/>
    <w:rsid w:val="004F39B6"/>
    <w:rsid w:val="005002AE"/>
    <w:rsid w:val="00511E12"/>
    <w:rsid w:val="00516AC2"/>
    <w:rsid w:val="00543643"/>
    <w:rsid w:val="00543E04"/>
    <w:rsid w:val="00556499"/>
    <w:rsid w:val="00564B04"/>
    <w:rsid w:val="00566685"/>
    <w:rsid w:val="00571BFF"/>
    <w:rsid w:val="0057452F"/>
    <w:rsid w:val="00590B70"/>
    <w:rsid w:val="005A0365"/>
    <w:rsid w:val="005A18C4"/>
    <w:rsid w:val="005A7477"/>
    <w:rsid w:val="005C0BD9"/>
    <w:rsid w:val="005C50E6"/>
    <w:rsid w:val="005C59F5"/>
    <w:rsid w:val="005D2620"/>
    <w:rsid w:val="005D695B"/>
    <w:rsid w:val="005E56FE"/>
    <w:rsid w:val="005F0627"/>
    <w:rsid w:val="005F7101"/>
    <w:rsid w:val="0061087F"/>
    <w:rsid w:val="00612BD9"/>
    <w:rsid w:val="00613844"/>
    <w:rsid w:val="00613ED1"/>
    <w:rsid w:val="00615B13"/>
    <w:rsid w:val="006279E8"/>
    <w:rsid w:val="006325A6"/>
    <w:rsid w:val="006469FB"/>
    <w:rsid w:val="00652261"/>
    <w:rsid w:val="006551FF"/>
    <w:rsid w:val="00656184"/>
    <w:rsid w:val="00666F33"/>
    <w:rsid w:val="00682393"/>
    <w:rsid w:val="006941AC"/>
    <w:rsid w:val="006A518C"/>
    <w:rsid w:val="006B0B07"/>
    <w:rsid w:val="006B1B1C"/>
    <w:rsid w:val="006B2408"/>
    <w:rsid w:val="006B4149"/>
    <w:rsid w:val="006C4ACC"/>
    <w:rsid w:val="00701F5E"/>
    <w:rsid w:val="007032A4"/>
    <w:rsid w:val="00716B69"/>
    <w:rsid w:val="00720555"/>
    <w:rsid w:val="00721C8A"/>
    <w:rsid w:val="0072455A"/>
    <w:rsid w:val="00725129"/>
    <w:rsid w:val="00726D88"/>
    <w:rsid w:val="007404BD"/>
    <w:rsid w:val="00750620"/>
    <w:rsid w:val="0075616A"/>
    <w:rsid w:val="00761955"/>
    <w:rsid w:val="00777395"/>
    <w:rsid w:val="00777A58"/>
    <w:rsid w:val="007874B8"/>
    <w:rsid w:val="007907A1"/>
    <w:rsid w:val="00796FD4"/>
    <w:rsid w:val="007B7A17"/>
    <w:rsid w:val="007E2460"/>
    <w:rsid w:val="007E548F"/>
    <w:rsid w:val="007E6AE4"/>
    <w:rsid w:val="007E6F5B"/>
    <w:rsid w:val="007F02DD"/>
    <w:rsid w:val="00810DC7"/>
    <w:rsid w:val="00812DA8"/>
    <w:rsid w:val="00831163"/>
    <w:rsid w:val="00831223"/>
    <w:rsid w:val="0083623B"/>
    <w:rsid w:val="00841915"/>
    <w:rsid w:val="00850A4D"/>
    <w:rsid w:val="00870906"/>
    <w:rsid w:val="00876038"/>
    <w:rsid w:val="00877FB0"/>
    <w:rsid w:val="00880F53"/>
    <w:rsid w:val="00887332"/>
    <w:rsid w:val="008B3569"/>
    <w:rsid w:val="008B5846"/>
    <w:rsid w:val="008B58C3"/>
    <w:rsid w:val="008C20CA"/>
    <w:rsid w:val="008C2F03"/>
    <w:rsid w:val="008C48B2"/>
    <w:rsid w:val="008C58FE"/>
    <w:rsid w:val="008D0D80"/>
    <w:rsid w:val="008D16F8"/>
    <w:rsid w:val="008D774E"/>
    <w:rsid w:val="008E1CDB"/>
    <w:rsid w:val="008F14EC"/>
    <w:rsid w:val="008F2269"/>
    <w:rsid w:val="00905952"/>
    <w:rsid w:val="00907042"/>
    <w:rsid w:val="00920FA1"/>
    <w:rsid w:val="0093056D"/>
    <w:rsid w:val="009337D3"/>
    <w:rsid w:val="0094135E"/>
    <w:rsid w:val="00951C49"/>
    <w:rsid w:val="0095335F"/>
    <w:rsid w:val="00954BC9"/>
    <w:rsid w:val="00955D5D"/>
    <w:rsid w:val="0096473D"/>
    <w:rsid w:val="00965738"/>
    <w:rsid w:val="009962E9"/>
    <w:rsid w:val="009A3357"/>
    <w:rsid w:val="009B73C2"/>
    <w:rsid w:val="009C081D"/>
    <w:rsid w:val="009D622A"/>
    <w:rsid w:val="009E7BCC"/>
    <w:rsid w:val="009F7353"/>
    <w:rsid w:val="00A032E8"/>
    <w:rsid w:val="00A1121A"/>
    <w:rsid w:val="00A254B3"/>
    <w:rsid w:val="00A30734"/>
    <w:rsid w:val="00A31FDB"/>
    <w:rsid w:val="00A363EE"/>
    <w:rsid w:val="00A36793"/>
    <w:rsid w:val="00A51A33"/>
    <w:rsid w:val="00A722D8"/>
    <w:rsid w:val="00A76EF1"/>
    <w:rsid w:val="00A80301"/>
    <w:rsid w:val="00A86207"/>
    <w:rsid w:val="00A955CE"/>
    <w:rsid w:val="00AB6099"/>
    <w:rsid w:val="00AC1CC4"/>
    <w:rsid w:val="00AD44D3"/>
    <w:rsid w:val="00AE3F0C"/>
    <w:rsid w:val="00AE5608"/>
    <w:rsid w:val="00AF0DB7"/>
    <w:rsid w:val="00AF51E4"/>
    <w:rsid w:val="00AF7F7F"/>
    <w:rsid w:val="00B005EB"/>
    <w:rsid w:val="00B03FC0"/>
    <w:rsid w:val="00B0439C"/>
    <w:rsid w:val="00B16DC9"/>
    <w:rsid w:val="00B34CA8"/>
    <w:rsid w:val="00B5136D"/>
    <w:rsid w:val="00B52504"/>
    <w:rsid w:val="00B52C89"/>
    <w:rsid w:val="00B56604"/>
    <w:rsid w:val="00B6061E"/>
    <w:rsid w:val="00B659E2"/>
    <w:rsid w:val="00B76907"/>
    <w:rsid w:val="00B832D4"/>
    <w:rsid w:val="00B95135"/>
    <w:rsid w:val="00BB6D13"/>
    <w:rsid w:val="00BC37DF"/>
    <w:rsid w:val="00BC4701"/>
    <w:rsid w:val="00BC496A"/>
    <w:rsid w:val="00BD0AF0"/>
    <w:rsid w:val="00BD4D1A"/>
    <w:rsid w:val="00BD56E5"/>
    <w:rsid w:val="00C0256B"/>
    <w:rsid w:val="00C13C6A"/>
    <w:rsid w:val="00C1515D"/>
    <w:rsid w:val="00C34193"/>
    <w:rsid w:val="00C34C50"/>
    <w:rsid w:val="00C428D6"/>
    <w:rsid w:val="00C50B8A"/>
    <w:rsid w:val="00C56CC6"/>
    <w:rsid w:val="00C65E88"/>
    <w:rsid w:val="00C70A31"/>
    <w:rsid w:val="00C7361E"/>
    <w:rsid w:val="00C757EC"/>
    <w:rsid w:val="00C95AD5"/>
    <w:rsid w:val="00C976D1"/>
    <w:rsid w:val="00CA0C16"/>
    <w:rsid w:val="00CB55C1"/>
    <w:rsid w:val="00CC1CB6"/>
    <w:rsid w:val="00CC40F0"/>
    <w:rsid w:val="00CD4779"/>
    <w:rsid w:val="00D03C9A"/>
    <w:rsid w:val="00D03D87"/>
    <w:rsid w:val="00D21E0F"/>
    <w:rsid w:val="00D66B66"/>
    <w:rsid w:val="00D7775E"/>
    <w:rsid w:val="00D842B3"/>
    <w:rsid w:val="00D9406A"/>
    <w:rsid w:val="00DA5883"/>
    <w:rsid w:val="00DB25A8"/>
    <w:rsid w:val="00DB3555"/>
    <w:rsid w:val="00DB4EC1"/>
    <w:rsid w:val="00DC4522"/>
    <w:rsid w:val="00DC7719"/>
    <w:rsid w:val="00DD01B1"/>
    <w:rsid w:val="00DE2672"/>
    <w:rsid w:val="00E010D2"/>
    <w:rsid w:val="00E054AB"/>
    <w:rsid w:val="00E058B6"/>
    <w:rsid w:val="00E25178"/>
    <w:rsid w:val="00E37DE1"/>
    <w:rsid w:val="00E5191F"/>
    <w:rsid w:val="00E62EA6"/>
    <w:rsid w:val="00E70A54"/>
    <w:rsid w:val="00E72D1C"/>
    <w:rsid w:val="00E74138"/>
    <w:rsid w:val="00E76A6A"/>
    <w:rsid w:val="00E92D9F"/>
    <w:rsid w:val="00EA25A6"/>
    <w:rsid w:val="00EA5C75"/>
    <w:rsid w:val="00EB1240"/>
    <w:rsid w:val="00EB2D7D"/>
    <w:rsid w:val="00EB3F6E"/>
    <w:rsid w:val="00EC1F95"/>
    <w:rsid w:val="00ED07C3"/>
    <w:rsid w:val="00ED5D55"/>
    <w:rsid w:val="00EE7D4D"/>
    <w:rsid w:val="00EF032D"/>
    <w:rsid w:val="00F107AE"/>
    <w:rsid w:val="00F110A8"/>
    <w:rsid w:val="00F27925"/>
    <w:rsid w:val="00F30680"/>
    <w:rsid w:val="00F30754"/>
    <w:rsid w:val="00F30B94"/>
    <w:rsid w:val="00F64367"/>
    <w:rsid w:val="00F76BEE"/>
    <w:rsid w:val="00F82D00"/>
    <w:rsid w:val="00F8661C"/>
    <w:rsid w:val="00FA272D"/>
    <w:rsid w:val="00FA626E"/>
    <w:rsid w:val="00FB4240"/>
    <w:rsid w:val="00FC49C3"/>
    <w:rsid w:val="00FD1B4A"/>
    <w:rsid w:val="00FD670C"/>
    <w:rsid w:val="00FE416D"/>
    <w:rsid w:val="00FF1A69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B1537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  <w:style w:type="paragraph" w:styleId="HTMLPreformatted">
    <w:name w:val="HTML Preformatted"/>
    <w:basedOn w:val="Normal"/>
    <w:link w:val="HTMLPreformattedChar"/>
    <w:uiPriority w:val="99"/>
    <w:unhideWhenUsed/>
    <w:rsid w:val="0007010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10B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7F02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7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5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2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413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08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27910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445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75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9722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647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43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2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8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75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221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895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4738326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95802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5416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0549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63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159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60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184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519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50654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85911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85557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218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33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8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50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5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85932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75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15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5499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27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370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1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2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713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9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0301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9202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4894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2268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4476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277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80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5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65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9797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478960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6659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38858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1310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172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50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2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3459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530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418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76717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825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1148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6963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23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40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6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8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0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717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05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27053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30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532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323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053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78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6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26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21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892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44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54239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1353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0867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9612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477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8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12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52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6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026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38082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7075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94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88265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10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98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718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93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4372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642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72857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2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6837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02471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18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8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724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352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983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23973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2411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44741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89122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37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591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138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9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101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1076241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9025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626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635525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499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3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0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98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668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975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349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58362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5079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631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4216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8123/Lab_RD/page1.html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localhost:8123/Lab_RD/page3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localhost:8123/Lab_RD/page1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Shahab Ud Din</cp:lastModifiedBy>
  <cp:revision>5</cp:revision>
  <cp:lastPrinted>2019-03-05T11:21:00Z</cp:lastPrinted>
  <dcterms:created xsi:type="dcterms:W3CDTF">2020-11-10T02:35:00Z</dcterms:created>
  <dcterms:modified xsi:type="dcterms:W3CDTF">2020-11-10T02:37:00Z</dcterms:modified>
</cp:coreProperties>
</file>